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Bryan Panganiban</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Bryan</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Panganiban</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533 North Deer Run Drive, Palatine, IL, USA Palatine, IL, USA 60067</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bpanganiban1987@yahoo.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7736293777</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Gianna</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0/7/2020</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Gabriella</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1/2/2013</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14/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